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26774" w14:textId="3C4185AD" w:rsidR="00F734BC" w:rsidRDefault="00BB35F6">
      <w:r>
        <w:rPr>
          <w:rFonts w:hint="eastAsia"/>
        </w:rPr>
        <w:t>暗示法发达</w:t>
      </w:r>
    </w:p>
    <w:p w14:paraId="38B21C68" w14:textId="77777777" w:rsidR="00BB35F6" w:rsidRDefault="00BB35F6">
      <w:pPr>
        <w:rPr>
          <w:rFonts w:hint="eastAsia"/>
        </w:rPr>
      </w:pPr>
    </w:p>
    <w:sectPr w:rsidR="00BB35F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MDYxMrA0N7cws7RU0lEKTi0uzszPAykwrAUAGaZVkSwAAAA="/>
  </w:docVars>
  <w:rsids>
    <w:rsidRoot w:val="00F734BC"/>
    <w:rsid w:val="00BB35F6"/>
    <w:rsid w:val="00F734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BF969"/>
  <w15:chartTrackingRefBased/>
  <w15:docId w15:val="{EC3DE0AE-F22B-454F-B093-696DD351F8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显</dc:creator>
  <cp:keywords/>
  <dc:description/>
  <cp:lastModifiedBy>李 显</cp:lastModifiedBy>
  <cp:revision>2</cp:revision>
  <dcterms:created xsi:type="dcterms:W3CDTF">2021-12-05T13:10:00Z</dcterms:created>
  <dcterms:modified xsi:type="dcterms:W3CDTF">2021-12-05T13:10:00Z</dcterms:modified>
</cp:coreProperties>
</file>